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api-poster"/>
          <w:p>
            <w:pPr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api"/>
          <w:p>
            <w:pPr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api-reseni"/>
          <w:p>
            <w:pPr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api-sety"/>
          <w:p>
            <w:pPr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api-pristupnost"/>
          <w:p>
            <w:pPr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bookmarkStart w:id="48" w:name="tbl-api-sets"/>
    <w:p>
      <w:pPr>
        <w:pStyle w:val="TableCaption"/>
      </w:pPr>
      <w:r>
        <w:t xml:space="preserve">Tab. 1: S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ty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y /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/ Fieldwork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y /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_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ační jednotky / Descriptive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ický dokumentační bod / Archaeological Documentat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y /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bory /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/ Spatial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_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í zdroje / External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y / Fl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y_na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tatné nálezy / Individual Finds</w:t>
            </w:r>
          </w:p>
        </w:tc>
      </w:tr>
    </w:tbl>
    <w:bookmarkEnd w:id="48"/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api-datestamps"/>
          <w:p>
            <w:pPr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. 2021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AIS CR Public API</w:t>
        </w:r>
        <w:r>
          <w:rPr>
            <w:rStyle w:val="Hyperlink"/>
            <w:iCs/>
            <w:i/>
          </w:rPr>
          <w:t xml:space="preserve">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MCR Data Provider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dc:description>Manuál k OAI-PMH API, které poskytuje metadatové záznamy z AMČR.</dc:description>
  <dc:language>cs</dc:language>
  <cp:keywords/>
  <dcterms:created xsi:type="dcterms:W3CDTF">2023-09-14T10:15:43Z</dcterms:created>
  <dcterms:modified xsi:type="dcterms:W3CDTF">2023-09-14T10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ate">
    <vt:lpwstr>1. 6. 2020</vt:lpwstr>
  </property>
  <property fmtid="{D5CDD505-2E9C-101B-9397-08002B2CF9AE}" pid="8" name="date-format">
    <vt:lpwstr>D. M.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Na této stránce…</vt:lpwstr>
  </property>
</Properties>
</file>